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strain crosses and infec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breakdown of all wild-derived strains and hybr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in C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tic Backgr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2:51Z</dcterms:created>
  <dcterms:modified xsi:type="dcterms:W3CDTF">2025-05-26T09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